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8db83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fb0d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38:44Z</dcterms:created>
  <dcterms:modified xsi:type="dcterms:W3CDTF">2017-02-25T04:38:44Z</dcterms:modified>
</cp:coreProperties>
</file>